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Teacher Primary position at [School Name] in the United States New York City. As an experienced and passionate educator with a deep commitment to fostering academic and personal growth in young learners, I am eager to contribute my skills, creativity, and dedication to your esteemed institution. The opportunity to teach in one of the most dynamic and culturally rich environments in the world—New York City—aligns perfectly with my professional aspirations and values.</w:t>
      </w:r>
    </w:p>
    <w:p>
      <w:pPr>
        <w:pStyle w:val="BodyText"/>
      </w:pPr>
      <w:r>
        <w:t xml:space="preserve">With over [X years] of experience teaching primary education, I have developed a comprehensive understanding of child development, curriculum design, and classroom management. My teaching philosophy centers on creating an inclusive, engaging, and supportive learning environment where every student feels valued and empowered to reach their full potential. In the United States New York City, where diversity is both a challenge and an opportunity for growth, I believe that personalized instruction and innovative pedagogical approaches are essential to meeting the unique needs of each learner.</w:t>
      </w:r>
    </w:p>
    <w:p>
      <w:pPr>
        <w:pStyle w:val="BodyText"/>
      </w:pPr>
      <w:r>
        <w:t xml:space="preserve">My background in primary education has equipped me with the ability to design age-appropriate lessons that align with state standards while fostering critical thinking, creativity, and collaboration. In my previous roles, I have successfully implemented project-based learning initiatives, integrated technology into daily instruction, and collaborated with colleagues to develop interdisciplinary units that connect classroom learning to real-world applications. These experiences have reinforced my belief that education is not just about academic achievement but also about nurturing curious, resilient, and compassionate individuals.</w:t>
      </w:r>
    </w:p>
    <w:p>
      <w:pPr>
        <w:pStyle w:val="BodyText"/>
      </w:pPr>
      <w:r>
        <w:t xml:space="preserve">What sets me apart as a Teacher Primary in the United States New York City context is my ability to adapt to diverse learning environments. Having worked in urban schools with students from varied cultural, linguistic, and socioeconomic backgrounds, I have cultivated strategies to address equity in education. For example, I have designed differentiated instruction plans that cater to English Language Learners (ELLs) and students with special needs while maintaining high academic expectations for all. In New York City, where educational disparities often persist, I am dedicated to bridging gaps through targeted support and inclusive practices.</w:t>
      </w:r>
    </w:p>
    <w:p>
      <w:pPr>
        <w:pStyle w:val="BodyText"/>
      </w:pPr>
      <w:r>
        <w:t xml:space="preserve">Moreover, my commitment to professional development is a cornerstone of my teaching career. I regularly attend workshops and conferences focused on early childhood education, social-emotional learning, and culturally responsive teaching. In the United States New York City, where educational trends evolve rapidly, staying informed about best practices ensures that I can provide students with the most effective and relevant instruction. For instance, I have incorporated trauma-informed approaches to support students facing challenges outside the classroom—a critical need in many NYC communities.</w:t>
      </w:r>
    </w:p>
    <w:p>
      <w:pPr>
        <w:pStyle w:val="BodyText"/>
      </w:pPr>
      <w:r>
        <w:t xml:space="preserve">Teaching in the United States New York City offers a unique blend of opportunities and challenges that excite me. The city's vibrant cultural landscape provides an unparalleled backdrop for teaching subjects like social studies, art, and literature through real-world connections. I am particularly drawn to [School Name]'s mission to [mention specific school mission or values, if known], as it resonates with my own dedication to fostering a sense of community and purpose among students. I am confident that my adaptability, enthusiasm for teaching, and alignment with the goals of your institution make me an ideal candidate for this role.</w:t>
      </w:r>
    </w:p>
    <w:p>
      <w:pPr>
        <w:pStyle w:val="BodyText"/>
      </w:pPr>
      <w:r>
        <w:t xml:space="preserve">One of my proudest achievements as a Teacher Primary was [insert specific example, such as "leading a literacy initiative that improved reading scores by 20% or mentoring a team of new teachers"]. These experiences have not only honed my leadership skills but also deepened my understanding of the collaborative nature of education. In New York City, where teamwork and innovation are vital to overcoming systemic challenges, I am eager to contribute to a culture of excellence and shared responsibility.</w:t>
      </w:r>
    </w:p>
    <w:p>
      <w:pPr>
        <w:pStyle w:val="BodyText"/>
      </w:pPr>
      <w:r>
        <w:t xml:space="preserve">Finally, I would like to emphasize that teaching in the United States New York City is more than a profession for me—it is a calling. The energy of the city, the resilience of its communities, and the potential of its children inspire me daily. I am particularly excited about [School Name]'s focus on [specific program or initiative], as it aligns with my passion for [related interest, e.g., "fostering student agency" or "promoting equity in education"]. I am confident that my skills, experiences, and values will enable me to make a meaningful impact at your school.</w:t>
      </w:r>
    </w:p>
    <w:p>
      <w:pPr>
        <w:pStyle w:val="BodyText"/>
      </w:pPr>
      <w:r>
        <w:t xml:space="preserve">Thank you for considering my application. I would be honored to discuss how my background and vision align with the needs of [School Name] and the United States New York City educational community. I look forward to the opportunity to contribute to your mission of shaping future leaders through quality educ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United States New York City</dc:title>
  <dc:creator/>
  <cp:keywords/>
  <dcterms:created xsi:type="dcterms:W3CDTF">2026-07-24T22:13:59Z</dcterms:created>
  <dcterms:modified xsi:type="dcterms:W3CDTF">2026-07-24T22:13:59Z</dcterms:modified>
</cp:coreProperties>
</file>

<file path=docProps/custom.xml><?xml version="1.0" encoding="utf-8"?>
<Properties xmlns="http://schemas.openxmlformats.org/officeDocument/2006/custom-properties" xmlns:vt="http://schemas.openxmlformats.org/officeDocument/2006/docPropsVTypes"/>
</file>